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Nguy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guy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3 Edgemar Ave Pacifica 94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opshoega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87149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k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